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846EEA" w:rsidRPr="008349D7" w14:paraId="55BFE939" w14:textId="77777777" w:rsidTr="000D3460">
        <w:trPr>
          <w:trHeight w:val="701"/>
        </w:trPr>
        <w:tc>
          <w:tcPr>
            <w:tcW w:w="1696" w:type="dxa"/>
            <w:shd w:val="clear" w:color="auto" w:fill="D9D9D9"/>
          </w:tcPr>
          <w:p w14:paraId="4BEDC22C" w14:textId="35BD9850" w:rsidR="00846EEA" w:rsidRDefault="00846EEA" w:rsidP="00846EE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isk Assessment</w:t>
            </w:r>
          </w:p>
          <w:p w14:paraId="631B3179" w14:textId="375C1418" w:rsidR="00846EEA" w:rsidRPr="007A49B1" w:rsidRDefault="00846EEA" w:rsidP="00846EE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OSM)</w:t>
            </w:r>
          </w:p>
        </w:tc>
        <w:tc>
          <w:tcPr>
            <w:tcW w:w="4649" w:type="dxa"/>
            <w:shd w:val="clear" w:color="auto" w:fill="FFFFFF"/>
          </w:tcPr>
          <w:p w14:paraId="2545DAEE" w14:textId="71DD0A9F" w:rsidR="00846EEA" w:rsidRPr="00046421" w:rsidRDefault="00846EEA" w:rsidP="00846EEA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color w:val="00B050"/>
                <w:sz w:val="30"/>
                <w:szCs w:val="30"/>
              </w:rPr>
              <w:t>Domestic Skills</w:t>
            </w:r>
          </w:p>
        </w:tc>
        <w:tc>
          <w:tcPr>
            <w:tcW w:w="1843" w:type="dxa"/>
            <w:shd w:val="clear" w:color="auto" w:fill="D9D9D9"/>
          </w:tcPr>
          <w:p w14:paraId="03ECAC7D" w14:textId="12E67475" w:rsidR="00846EEA" w:rsidRPr="007A49B1" w:rsidRDefault="00846EEA" w:rsidP="00846EE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29A1EA96" w14:textId="69335C6E" w:rsidR="00846EEA" w:rsidRPr="00046421" w:rsidRDefault="007E2369" w:rsidP="00846EEA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sz w:val="30"/>
                <w:szCs w:val="30"/>
              </w:rPr>
              <w:t>5</w:t>
            </w:r>
            <w:r w:rsidRPr="007B352B">
              <w:rPr>
                <w:b/>
                <w:sz w:val="30"/>
                <w:szCs w:val="30"/>
                <w:vertAlign w:val="superscript"/>
              </w:rPr>
              <w:t>th</w:t>
            </w:r>
            <w:r>
              <w:rPr>
                <w:b/>
                <w:sz w:val="30"/>
                <w:szCs w:val="30"/>
              </w:rPr>
              <w:t xml:space="preserve"> September </w:t>
            </w:r>
            <w:r w:rsidR="00846EEA">
              <w:rPr>
                <w:b/>
                <w:sz w:val="30"/>
                <w:szCs w:val="30"/>
              </w:rPr>
              <w:t>2022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43B158A7" w14:textId="2E0E73C3" w:rsidR="00846EEA" w:rsidRPr="007A49B1" w:rsidRDefault="00846EEA" w:rsidP="00846EE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5A2E88C" w14:textId="6386A702" w:rsidR="00846EEA" w:rsidRPr="007A49B1" w:rsidRDefault="00846EEA" w:rsidP="00846EE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  <w:r>
              <w:rPr>
                <w:b/>
                <w:sz w:val="20"/>
                <w:szCs w:val="20"/>
              </w:rPr>
              <w:t>Iain Roy</w:t>
            </w:r>
          </w:p>
        </w:tc>
      </w:tr>
      <w:tr w:rsidR="00846EEA" w:rsidRPr="008349D7" w14:paraId="44490732" w14:textId="77777777" w:rsidTr="000D3460">
        <w:trPr>
          <w:trHeight w:val="701"/>
        </w:trPr>
        <w:tc>
          <w:tcPr>
            <w:tcW w:w="1696" w:type="dxa"/>
            <w:shd w:val="clear" w:color="auto" w:fill="D9D9D9"/>
          </w:tcPr>
          <w:p w14:paraId="3B124BEC" w14:textId="77777777" w:rsidR="00846EEA" w:rsidRDefault="00846EEA" w:rsidP="00846EE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ategory</w:t>
            </w:r>
          </w:p>
          <w:p w14:paraId="3E63098C" w14:textId="4353B6B7" w:rsidR="00846EEA" w:rsidRPr="007A49B1" w:rsidRDefault="00846EEA" w:rsidP="00846EE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OSM)</w:t>
            </w:r>
          </w:p>
        </w:tc>
        <w:tc>
          <w:tcPr>
            <w:tcW w:w="4649" w:type="dxa"/>
            <w:shd w:val="clear" w:color="auto" w:fill="FFFFFF"/>
          </w:tcPr>
          <w:p w14:paraId="78721187" w14:textId="591F37FE" w:rsidR="00846EEA" w:rsidRPr="00046421" w:rsidRDefault="00846EEA" w:rsidP="00846EEA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 w:rsidRPr="00046421">
              <w:rPr>
                <w:b/>
                <w:sz w:val="30"/>
                <w:szCs w:val="30"/>
              </w:rPr>
              <w:t>Activities</w:t>
            </w:r>
          </w:p>
        </w:tc>
        <w:tc>
          <w:tcPr>
            <w:tcW w:w="1843" w:type="dxa"/>
            <w:shd w:val="clear" w:color="auto" w:fill="D9D9D9"/>
          </w:tcPr>
          <w:p w14:paraId="4B1767CC" w14:textId="77777777" w:rsidR="00846EEA" w:rsidRPr="007A49B1" w:rsidRDefault="00846EEA" w:rsidP="00846EE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5BF5CB68" w14:textId="799C3491" w:rsidR="00846EEA" w:rsidRPr="00046421" w:rsidRDefault="007E2369" w:rsidP="00846EEA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sz w:val="30"/>
                <w:szCs w:val="30"/>
              </w:rPr>
              <w:t>5</w:t>
            </w:r>
            <w:r w:rsidRPr="007B352B">
              <w:rPr>
                <w:b/>
                <w:sz w:val="30"/>
                <w:szCs w:val="30"/>
                <w:vertAlign w:val="superscript"/>
              </w:rPr>
              <w:t>th</w:t>
            </w:r>
            <w:r>
              <w:rPr>
                <w:b/>
                <w:sz w:val="30"/>
                <w:szCs w:val="30"/>
              </w:rPr>
              <w:t xml:space="preserve"> September </w:t>
            </w:r>
            <w:r w:rsidR="00846EEA">
              <w:rPr>
                <w:b/>
                <w:sz w:val="30"/>
                <w:szCs w:val="30"/>
              </w:rPr>
              <w:t>202</w:t>
            </w:r>
            <w:r w:rsidR="001B0E5A">
              <w:rPr>
                <w:b/>
                <w:sz w:val="30"/>
                <w:szCs w:val="30"/>
              </w:rPr>
              <w:t>4</w:t>
            </w:r>
          </w:p>
        </w:tc>
        <w:tc>
          <w:tcPr>
            <w:tcW w:w="1842" w:type="dxa"/>
            <w:vMerge/>
            <w:shd w:val="clear" w:color="auto" w:fill="D9D9D9"/>
          </w:tcPr>
          <w:p w14:paraId="7F894DDD" w14:textId="77777777" w:rsidR="00846EEA" w:rsidRPr="007A49B1" w:rsidRDefault="00846EEA" w:rsidP="00846EEA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846EEA" w:rsidRPr="007A49B1" w:rsidRDefault="00846EEA" w:rsidP="00846EE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40A5E121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7506"/>
        <w:gridCol w:w="3549"/>
      </w:tblGrid>
      <w:tr w:rsidR="008349D7" w:rsidRPr="008349D7" w14:paraId="2D941849" w14:textId="77777777" w:rsidTr="002A4FD9">
        <w:trPr>
          <w:trHeight w:val="692"/>
        </w:trPr>
        <w:tc>
          <w:tcPr>
            <w:tcW w:w="2840" w:type="dxa"/>
            <w:shd w:val="clear" w:color="auto" w:fill="D9D9D9"/>
          </w:tcPr>
          <w:p w14:paraId="36BA9245" w14:textId="3E04E91C" w:rsidR="008349D7" w:rsidRPr="007A49B1" w:rsidRDefault="00DD5A5C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>azard</w:t>
            </w:r>
            <w:r>
              <w:rPr>
                <w:b/>
                <w:sz w:val="20"/>
                <w:szCs w:val="20"/>
              </w:rPr>
              <w:t xml:space="preserve"> have you</w:t>
            </w:r>
            <w:r w:rsidR="008349D7" w:rsidRPr="007A49B1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i</w:t>
            </w:r>
            <w:r w:rsidR="008349D7" w:rsidRPr="007A49B1">
              <w:rPr>
                <w:b/>
                <w:sz w:val="20"/>
                <w:szCs w:val="20"/>
              </w:rPr>
              <w:t>dentified?</w:t>
            </w:r>
          </w:p>
          <w:p w14:paraId="2E8A2E65" w14:textId="5D6FA0E6" w:rsidR="008349D7" w:rsidRPr="007A49B1" w:rsidRDefault="00DD5A5C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229D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7506" w:type="dxa"/>
            <w:shd w:val="clear" w:color="auto" w:fill="D9D9D9"/>
          </w:tcPr>
          <w:p w14:paraId="7903014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3555046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3549" w:type="dxa"/>
            <w:shd w:val="clear" w:color="auto" w:fill="D9D9D9"/>
          </w:tcPr>
          <w:p w14:paraId="7AF53F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6D1569" w:rsidRPr="0071703B" w14:paraId="636EB75C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0F66A144" w14:textId="01AF57AD" w:rsidR="006D1569" w:rsidRPr="00E13074" w:rsidRDefault="006D1569" w:rsidP="006D1569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bookmarkStart w:id="0" w:name="_Hlk67912496"/>
            <w:r>
              <w:rPr>
                <w:bCs/>
                <w:sz w:val="20"/>
                <w:szCs w:val="20"/>
              </w:rPr>
              <w:t>Leaders not qualified to run activity leading to injury</w:t>
            </w:r>
          </w:p>
        </w:tc>
        <w:tc>
          <w:tcPr>
            <w:tcW w:w="1556" w:type="dxa"/>
            <w:shd w:val="clear" w:color="auto" w:fill="auto"/>
          </w:tcPr>
          <w:p w14:paraId="3EC348D0" w14:textId="77777777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1" w:name="OLE_LINK15"/>
            <w:bookmarkStart w:id="2" w:name="OLE_LINK16"/>
            <w:r>
              <w:rPr>
                <w:bCs/>
                <w:sz w:val="20"/>
                <w:szCs w:val="20"/>
              </w:rPr>
              <w:t>Young people</w:t>
            </w:r>
          </w:p>
          <w:p w14:paraId="6F456F43" w14:textId="64CD198C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  <w:bookmarkEnd w:id="1"/>
            <w:bookmarkEnd w:id="2"/>
          </w:p>
        </w:tc>
        <w:tc>
          <w:tcPr>
            <w:tcW w:w="7506" w:type="dxa"/>
            <w:shd w:val="clear" w:color="auto" w:fill="auto"/>
          </w:tcPr>
          <w:p w14:paraId="2B59F35E" w14:textId="77777777" w:rsid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>Designated Leader In Charge</w:t>
            </w:r>
            <w:r>
              <w:rPr>
                <w:bCs/>
              </w:rPr>
              <w:t>.</w:t>
            </w:r>
          </w:p>
          <w:p w14:paraId="34DA1904" w14:textId="77777777" w:rsid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>Planning and Preparation materials shared between all leaders</w:t>
            </w:r>
            <w:r>
              <w:rPr>
                <w:bCs/>
              </w:rPr>
              <w:t>.</w:t>
            </w:r>
          </w:p>
          <w:p w14:paraId="2DFE8D50" w14:textId="77777777" w:rsid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>Clear roles and responsibilities during the activity</w:t>
            </w:r>
            <w:r>
              <w:rPr>
                <w:bCs/>
              </w:rPr>
              <w:t>.</w:t>
            </w:r>
          </w:p>
          <w:p w14:paraId="55CA5B12" w14:textId="19800E41" w:rsidR="006D1569" w:rsidRPr="00A177DF" w:rsidRDefault="006D1569" w:rsidP="006D156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7E3C80">
              <w:rPr>
                <w:bCs/>
              </w:rPr>
              <w:t>Risk Assessment Shared</w:t>
            </w:r>
            <w:r>
              <w:rPr>
                <w:bCs/>
              </w:rPr>
              <w:t>.</w:t>
            </w:r>
          </w:p>
        </w:tc>
        <w:tc>
          <w:tcPr>
            <w:tcW w:w="3549" w:type="dxa"/>
            <w:shd w:val="clear" w:color="auto" w:fill="auto"/>
          </w:tcPr>
          <w:p w14:paraId="4F149396" w14:textId="77777777" w:rsidR="006D1569" w:rsidRPr="002A4FD9" w:rsidRDefault="006D1569" w:rsidP="006D156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6D1569" w:rsidRPr="0071703B" w14:paraId="7682BB10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2E4FBD78" w14:textId="7681D1B7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3" w:name="_Hlk67912513"/>
            <w:bookmarkEnd w:id="0"/>
            <w:r w:rsidRPr="007E3C80">
              <w:rPr>
                <w:bCs/>
                <w:iCs/>
                <w:sz w:val="20"/>
                <w:szCs w:val="20"/>
              </w:rPr>
              <w:t>Young people not aware of safety rules leading to injury</w:t>
            </w:r>
          </w:p>
        </w:tc>
        <w:tc>
          <w:tcPr>
            <w:tcW w:w="1556" w:type="dxa"/>
            <w:shd w:val="clear" w:color="auto" w:fill="auto"/>
          </w:tcPr>
          <w:p w14:paraId="6D574154" w14:textId="77777777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4424609D" w14:textId="47722A6D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429B2D78" w14:textId="2B7D84F6" w:rsidR="006D1569" w:rsidRPr="00A177DF" w:rsidRDefault="006D1569" w:rsidP="006D156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7E3C80">
              <w:rPr>
                <w:bCs/>
              </w:rPr>
              <w:t xml:space="preserve">Clear briefing before activity by Leader In Charge to include instructions about no neckers, no running, not to touch </w:t>
            </w:r>
            <w:r>
              <w:rPr>
                <w:bCs/>
              </w:rPr>
              <w:t>hot</w:t>
            </w:r>
            <w:r w:rsidR="00644EE7">
              <w:rPr>
                <w:bCs/>
              </w:rPr>
              <w:t xml:space="preserve"> </w:t>
            </w:r>
            <w:r w:rsidRPr="007E3C80">
              <w:rPr>
                <w:bCs/>
              </w:rPr>
              <w:t>equipment, location of PPE, requirement to tell a leader if burnt</w:t>
            </w:r>
            <w:r>
              <w:rPr>
                <w:bCs/>
              </w:rPr>
              <w:t>.</w:t>
            </w:r>
          </w:p>
        </w:tc>
        <w:tc>
          <w:tcPr>
            <w:tcW w:w="3549" w:type="dxa"/>
            <w:shd w:val="clear" w:color="auto" w:fill="auto"/>
          </w:tcPr>
          <w:p w14:paraId="562C248B" w14:textId="77777777" w:rsidR="006D1569" w:rsidRPr="002A4FD9" w:rsidRDefault="006D1569" w:rsidP="006D156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6D1569" w:rsidRPr="0071703B" w14:paraId="7AB93A64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164E3B28" w14:textId="41A241ED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4" w:name="OLE_LINK9"/>
            <w:bookmarkStart w:id="5" w:name="OLE_LINK10"/>
            <w:bookmarkStart w:id="6" w:name="OLE_LINK38"/>
            <w:bookmarkStart w:id="7" w:name="OLE_LINK53"/>
            <w:bookmarkStart w:id="8" w:name="OLE_LINK61"/>
            <w:bookmarkStart w:id="9" w:name="OLE_LINK72"/>
            <w:bookmarkEnd w:id="3"/>
            <w:r>
              <w:rPr>
                <w:bCs/>
                <w:sz w:val="20"/>
                <w:szCs w:val="20"/>
              </w:rPr>
              <w:t>O</w:t>
            </w:r>
            <w:r w:rsidRPr="002A4FD9">
              <w:rPr>
                <w:bCs/>
                <w:sz w:val="20"/>
                <w:szCs w:val="20"/>
              </w:rPr>
              <w:t>verexcitement and not following rules or instructions</w:t>
            </w:r>
            <w:r>
              <w:rPr>
                <w:bCs/>
                <w:sz w:val="20"/>
                <w:szCs w:val="20"/>
              </w:rPr>
              <w:t xml:space="preserve"> leading to injury</w:t>
            </w:r>
            <w:bookmarkEnd w:id="4"/>
            <w:bookmarkEnd w:id="5"/>
            <w:bookmarkEnd w:id="6"/>
            <w:bookmarkEnd w:id="7"/>
            <w:bookmarkEnd w:id="8"/>
            <w:bookmarkEnd w:id="9"/>
          </w:p>
        </w:tc>
        <w:tc>
          <w:tcPr>
            <w:tcW w:w="1556" w:type="dxa"/>
            <w:shd w:val="clear" w:color="auto" w:fill="auto"/>
          </w:tcPr>
          <w:p w14:paraId="624D160E" w14:textId="77777777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52402A86" w14:textId="4253FFE9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2B4A8A58" w14:textId="77777777" w:rsidR="006D1569" w:rsidRPr="00A177DF" w:rsidRDefault="006D1569" w:rsidP="006D156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bookmarkStart w:id="10" w:name="OLE_LINK19"/>
            <w:bookmarkStart w:id="11" w:name="OLE_LINK20"/>
            <w:r w:rsidRPr="00A177DF">
              <w:rPr>
                <w:bCs/>
              </w:rPr>
              <w:t>Section code of conduct in place to set clear expectations of behaviour.</w:t>
            </w:r>
          </w:p>
          <w:p w14:paraId="2B8D6BE8" w14:textId="6A9351B6" w:rsidR="006D1569" w:rsidRPr="002A4FD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bookmarkStart w:id="12" w:name="OLE_LINK21"/>
            <w:bookmarkStart w:id="13" w:name="OLE_LINK22"/>
            <w:bookmarkEnd w:id="10"/>
            <w:bookmarkEnd w:id="11"/>
            <w:r w:rsidRPr="002A4FD9">
              <w:rPr>
                <w:bCs/>
              </w:rPr>
              <w:t xml:space="preserve">Explain the </w:t>
            </w:r>
            <w:r>
              <w:rPr>
                <w:bCs/>
              </w:rPr>
              <w:t>activity</w:t>
            </w:r>
            <w:r w:rsidRPr="002A4FD9">
              <w:rPr>
                <w:bCs/>
              </w:rPr>
              <w:t xml:space="preserve"> clearl</w:t>
            </w:r>
            <w:r>
              <w:rPr>
                <w:bCs/>
              </w:rPr>
              <w:t>y using age-appropriate language.</w:t>
            </w:r>
            <w:r w:rsidRPr="002A4FD9">
              <w:rPr>
                <w:bCs/>
              </w:rPr>
              <w:t xml:space="preserve"> </w:t>
            </w:r>
          </w:p>
          <w:bookmarkEnd w:id="12"/>
          <w:bookmarkEnd w:id="13"/>
          <w:p w14:paraId="6B716A16" w14:textId="707AB71B" w:rsidR="006D1569" w:rsidRPr="002A4FD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Monitor the mood level throughout the </w:t>
            </w:r>
            <w:r>
              <w:rPr>
                <w:bCs/>
              </w:rPr>
              <w:t>activity</w:t>
            </w:r>
            <w:r w:rsidRPr="002A4FD9">
              <w:rPr>
                <w:bCs/>
              </w:rPr>
              <w:t xml:space="preserve">. </w:t>
            </w:r>
          </w:p>
          <w:p w14:paraId="78FFC0C7" w14:textId="2252A238" w:rsidR="006D1569" w:rsidRPr="002A4FD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Use a clear communication to stop the </w:t>
            </w:r>
            <w:r>
              <w:rPr>
                <w:bCs/>
              </w:rPr>
              <w:t>activity</w:t>
            </w:r>
            <w:r w:rsidRPr="002A4FD9">
              <w:rPr>
                <w:bCs/>
              </w:rPr>
              <w:t xml:space="preserve"> – everyone should stop as soon as they hear two blasts on the whistle or anyone shouting stop. </w:t>
            </w:r>
          </w:p>
          <w:p w14:paraId="02AC2AFA" w14:textId="24F2A3B0" w:rsidR="006D1569" w:rsidRP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2A4FD9">
              <w:rPr>
                <w:bCs/>
              </w:rPr>
              <w:t xml:space="preserve">Have a clear location for those not participating in the </w:t>
            </w:r>
            <w:r>
              <w:rPr>
                <w:bCs/>
              </w:rPr>
              <w:t>activity</w:t>
            </w:r>
            <w:r w:rsidRPr="002A4FD9">
              <w:rPr>
                <w:bCs/>
              </w:rPr>
              <w:t xml:space="preserve">. </w:t>
            </w:r>
          </w:p>
        </w:tc>
        <w:tc>
          <w:tcPr>
            <w:tcW w:w="3549" w:type="dxa"/>
            <w:shd w:val="clear" w:color="auto" w:fill="auto"/>
          </w:tcPr>
          <w:p w14:paraId="21F9798F" w14:textId="77777777" w:rsidR="006D1569" w:rsidRPr="002A4FD9" w:rsidRDefault="006D1569" w:rsidP="006D156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6D1569" w:rsidRPr="0071703B" w14:paraId="70818E66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7EFC74A5" w14:textId="2C121F82" w:rsidR="006D1569" w:rsidRPr="006D1569" w:rsidRDefault="006D1569" w:rsidP="006D156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  <w:bookmarkStart w:id="14" w:name="OLE_LINK39"/>
            <w:bookmarkStart w:id="15" w:name="OLE_LINK40"/>
            <w:bookmarkStart w:id="16" w:name="_Hlk67912309"/>
            <w:r>
              <w:rPr>
                <w:bCs/>
                <w:sz w:val="20"/>
                <w:szCs w:val="20"/>
              </w:rPr>
              <w:t>Risk of i</w:t>
            </w:r>
            <w:r w:rsidRPr="006D1569">
              <w:rPr>
                <w:bCs/>
                <w:sz w:val="20"/>
                <w:szCs w:val="20"/>
              </w:rPr>
              <w:t>njuries whilst setting up activity</w:t>
            </w:r>
            <w:bookmarkEnd w:id="14"/>
            <w:bookmarkEnd w:id="15"/>
          </w:p>
        </w:tc>
        <w:tc>
          <w:tcPr>
            <w:tcW w:w="1556" w:type="dxa"/>
            <w:shd w:val="clear" w:color="auto" w:fill="auto"/>
          </w:tcPr>
          <w:p w14:paraId="0603C69F" w14:textId="77777777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5D1B59A4" w14:textId="59E7838C" w:rsidR="006D1569" w:rsidRPr="002A4FD9" w:rsidRDefault="006D1569" w:rsidP="006D156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0532EEBE" w14:textId="35D00E46" w:rsidR="006D1569" w:rsidRPr="00A177DF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A177DF">
              <w:rPr>
                <w:bCs/>
              </w:rPr>
              <w:t>Leaders and Young Leaders oversee setting up and moving tables and chairs.  Tables and chairs to be set out at the start of the activity</w:t>
            </w:r>
          </w:p>
          <w:p w14:paraId="0DFDAECA" w14:textId="054FF870" w:rsid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A177DF">
              <w:rPr>
                <w:bCs/>
              </w:rPr>
              <w:t>No one carries tables alone – at least two people carry each table.  No Beavers to move tables.</w:t>
            </w:r>
          </w:p>
          <w:p w14:paraId="67FA9D14" w14:textId="1468F18B" w:rsidR="006D1569" w:rsidRPr="00A177DF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>First aid if required.</w:t>
            </w:r>
          </w:p>
          <w:p w14:paraId="582744F6" w14:textId="62416CE2" w:rsidR="006D1569" w:rsidRPr="00A177DF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A177DF">
              <w:rPr>
                <w:bCs/>
              </w:rPr>
              <w:lastRenderedPageBreak/>
              <w:t>Stack chairs facing side to the wall, so they don’t fall. Don’t stack chairs more than six chairs high.</w:t>
            </w:r>
          </w:p>
          <w:p w14:paraId="758D7971" w14:textId="77777777" w:rsidR="006D1569" w:rsidRPr="00A177DF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A177DF">
              <w:rPr>
                <w:bCs/>
              </w:rPr>
              <w:t>Leaders help with stacking and unstacking chairs.</w:t>
            </w:r>
          </w:p>
          <w:p w14:paraId="3B6FADBF" w14:textId="09C05D63" w:rsidR="006D1569" w:rsidRPr="00A177DF" w:rsidRDefault="006D1569" w:rsidP="006D1569">
            <w:pPr>
              <w:rPr>
                <w:sz w:val="16"/>
                <w:szCs w:val="16"/>
              </w:rPr>
            </w:pPr>
          </w:p>
        </w:tc>
        <w:tc>
          <w:tcPr>
            <w:tcW w:w="3549" w:type="dxa"/>
            <w:shd w:val="clear" w:color="auto" w:fill="auto"/>
          </w:tcPr>
          <w:p w14:paraId="2A7F4B89" w14:textId="0EAC571E" w:rsidR="006D1569" w:rsidRPr="002A4FD9" w:rsidRDefault="006D1569" w:rsidP="006D156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6D1569" w:rsidRPr="001C60E8" w14:paraId="1FB45AC2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5D55FD3E" w14:textId="53812B49" w:rsidR="006D1569" w:rsidRP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17" w:name="OLE_LINK41"/>
            <w:bookmarkStart w:id="18" w:name="OLE_LINK42"/>
            <w:bookmarkStart w:id="19" w:name="_Hlk67914651"/>
            <w:bookmarkEnd w:id="16"/>
            <w:r w:rsidRPr="006D1569">
              <w:rPr>
                <w:bCs/>
                <w:sz w:val="20"/>
                <w:szCs w:val="20"/>
              </w:rPr>
              <w:t>Unsuitable equipment causes injury</w:t>
            </w:r>
            <w:bookmarkEnd w:id="17"/>
            <w:bookmarkEnd w:id="18"/>
          </w:p>
        </w:tc>
        <w:tc>
          <w:tcPr>
            <w:tcW w:w="1556" w:type="dxa"/>
            <w:shd w:val="clear" w:color="auto" w:fill="auto"/>
          </w:tcPr>
          <w:p w14:paraId="0A3BE8D7" w14:textId="77777777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20" w:name="OLE_LINK13"/>
            <w:bookmarkStart w:id="21" w:name="OLE_LINK14"/>
            <w:r>
              <w:rPr>
                <w:bCs/>
                <w:sz w:val="20"/>
                <w:szCs w:val="20"/>
              </w:rPr>
              <w:t>Young people</w:t>
            </w:r>
          </w:p>
          <w:p w14:paraId="4793035D" w14:textId="4B86CD3B" w:rsidR="006D1569" w:rsidRPr="002A4FD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  <w:bookmarkEnd w:id="20"/>
            <w:bookmarkEnd w:id="21"/>
          </w:p>
        </w:tc>
        <w:tc>
          <w:tcPr>
            <w:tcW w:w="7506" w:type="dxa"/>
            <w:shd w:val="clear" w:color="auto" w:fill="auto"/>
          </w:tcPr>
          <w:p w14:paraId="76C865F1" w14:textId="3F488426" w:rsidR="006D1569" w:rsidRPr="005549E0" w:rsidRDefault="006D1569" w:rsidP="006D156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5549E0">
              <w:rPr>
                <w:bCs/>
              </w:rPr>
              <w:t xml:space="preserve">Check </w:t>
            </w:r>
            <w:r w:rsidR="00832B4D">
              <w:rPr>
                <w:bCs/>
              </w:rPr>
              <w:t xml:space="preserve">any </w:t>
            </w:r>
            <w:r w:rsidRPr="005549E0">
              <w:rPr>
                <w:bCs/>
              </w:rPr>
              <w:t>equipment</w:t>
            </w:r>
            <w:r w:rsidR="00832B4D">
              <w:rPr>
                <w:bCs/>
              </w:rPr>
              <w:t xml:space="preserve"> (e.g. irons)</w:t>
            </w:r>
            <w:r w:rsidRPr="005549E0">
              <w:rPr>
                <w:bCs/>
              </w:rPr>
              <w:t xml:space="preserve"> is in good enough condition, appropriate for the planned activity, and is the right the size for everyone taking part. </w:t>
            </w:r>
          </w:p>
          <w:p w14:paraId="00FBCB63" w14:textId="77777777" w:rsidR="006D1569" w:rsidRPr="005549E0" w:rsidRDefault="006D1569" w:rsidP="006D156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5549E0">
              <w:rPr>
                <w:bCs/>
              </w:rPr>
              <w:t>Leaders consider which parts of the activity need to be done by adults, or with close supervision.</w:t>
            </w:r>
          </w:p>
          <w:p w14:paraId="56B639C1" w14:textId="243B935A" w:rsidR="006D1569" w:rsidRPr="005549E0" w:rsidRDefault="006D1569" w:rsidP="006D156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5549E0">
              <w:rPr>
                <w:bCs/>
              </w:rPr>
              <w:t>Make sure there’s enough space between participants. Think about their location in the kitchen or main hall or outdoors.</w:t>
            </w:r>
          </w:p>
          <w:p w14:paraId="06ADF132" w14:textId="77777777" w:rsid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5549E0">
              <w:rPr>
                <w:bCs/>
              </w:rPr>
              <w:t>Make sure there is good ventilation</w:t>
            </w:r>
          </w:p>
          <w:p w14:paraId="6DECB5FC" w14:textId="5A0ABA11" w:rsidR="006D1569" w:rsidRPr="002A4FD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>First aid if required.</w:t>
            </w:r>
          </w:p>
        </w:tc>
        <w:tc>
          <w:tcPr>
            <w:tcW w:w="3549" w:type="dxa"/>
            <w:shd w:val="clear" w:color="auto" w:fill="auto"/>
          </w:tcPr>
          <w:p w14:paraId="2D0E7BE9" w14:textId="77777777" w:rsidR="006D1569" w:rsidRPr="002A4FD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2A4FD9">
              <w:rPr>
                <w:bCs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2" w:name="Text2"/>
            <w:r w:rsidRPr="002A4FD9">
              <w:rPr>
                <w:bCs/>
                <w:sz w:val="20"/>
                <w:szCs w:val="20"/>
              </w:rPr>
              <w:instrText xml:space="preserve"> FORMTEXT </w:instrText>
            </w:r>
            <w:r w:rsidRPr="002A4FD9">
              <w:rPr>
                <w:bCs/>
                <w:sz w:val="20"/>
                <w:szCs w:val="20"/>
              </w:rPr>
            </w:r>
            <w:r w:rsidRPr="002A4FD9">
              <w:rPr>
                <w:bCs/>
                <w:sz w:val="20"/>
                <w:szCs w:val="20"/>
              </w:rPr>
              <w:fldChar w:fldCharType="separate"/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sz w:val="20"/>
                <w:szCs w:val="20"/>
              </w:rPr>
              <w:fldChar w:fldCharType="end"/>
            </w:r>
            <w:bookmarkEnd w:id="22"/>
          </w:p>
        </w:tc>
      </w:tr>
      <w:tr w:rsidR="006D1569" w:rsidRPr="001C60E8" w14:paraId="62AFAFAD" w14:textId="77777777" w:rsidTr="002A4FD9">
        <w:trPr>
          <w:trHeight w:val="737"/>
        </w:trPr>
        <w:tc>
          <w:tcPr>
            <w:tcW w:w="2840" w:type="dxa"/>
            <w:shd w:val="clear" w:color="auto" w:fill="auto"/>
          </w:tcPr>
          <w:p w14:paraId="650A9865" w14:textId="4155318B" w:rsidR="006D1569" w:rsidRP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23" w:name="OLE_LINK43"/>
            <w:bookmarkStart w:id="24" w:name="OLE_LINK44"/>
            <w:bookmarkEnd w:id="19"/>
            <w:r w:rsidRPr="006D1569">
              <w:rPr>
                <w:bCs/>
                <w:sz w:val="20"/>
                <w:szCs w:val="20"/>
              </w:rPr>
              <w:t>Risk of injury from sharp items</w:t>
            </w:r>
            <w:bookmarkEnd w:id="23"/>
            <w:bookmarkEnd w:id="24"/>
          </w:p>
        </w:tc>
        <w:tc>
          <w:tcPr>
            <w:tcW w:w="1556" w:type="dxa"/>
            <w:shd w:val="clear" w:color="auto" w:fill="auto"/>
          </w:tcPr>
          <w:p w14:paraId="5226F6E5" w14:textId="77777777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62854550" w14:textId="3BDAA235" w:rsidR="006D1569" w:rsidRPr="00A177DF" w:rsidRDefault="006D1569" w:rsidP="006D1569">
            <w:pPr>
              <w:widowControl/>
              <w:autoSpaceDE/>
              <w:autoSpaceDN/>
              <w:rPr>
                <w:bCs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6FBD6CC3" w14:textId="2208B84F" w:rsidR="006D1569" w:rsidRDefault="006D1569" w:rsidP="006D156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5549E0">
              <w:rPr>
                <w:bCs/>
              </w:rPr>
              <w:t xml:space="preserve">Leaders brief young people on using </w:t>
            </w:r>
            <w:r w:rsidR="00832B4D">
              <w:rPr>
                <w:bCs/>
              </w:rPr>
              <w:t>any sharp items</w:t>
            </w:r>
            <w:r w:rsidRPr="005549E0">
              <w:rPr>
                <w:bCs/>
              </w:rPr>
              <w:t xml:space="preserve"> safely before they use them.</w:t>
            </w:r>
          </w:p>
          <w:p w14:paraId="0A6DA88E" w14:textId="6A60773E" w:rsidR="006D1569" w:rsidRPr="005549E0" w:rsidRDefault="006D1569" w:rsidP="006D156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5549E0">
              <w:rPr>
                <w:bCs/>
              </w:rPr>
              <w:t xml:space="preserve">Adults or Young Leaders supervise young people when using </w:t>
            </w:r>
            <w:r>
              <w:rPr>
                <w:bCs/>
              </w:rPr>
              <w:t>sharp</w:t>
            </w:r>
            <w:r w:rsidRPr="005549E0">
              <w:rPr>
                <w:bCs/>
              </w:rPr>
              <w:t xml:space="preserve"> items (such as </w:t>
            </w:r>
            <w:r>
              <w:rPr>
                <w:bCs/>
              </w:rPr>
              <w:t>knives</w:t>
            </w:r>
            <w:r w:rsidR="00832B4D">
              <w:rPr>
                <w:bCs/>
              </w:rPr>
              <w:t xml:space="preserve"> or needles</w:t>
            </w:r>
            <w:r w:rsidRPr="005549E0">
              <w:rPr>
                <w:bCs/>
              </w:rPr>
              <w:t>) – at least one adult or Young Leader for each group.</w:t>
            </w:r>
          </w:p>
          <w:p w14:paraId="21B80CCC" w14:textId="77777777" w:rsidR="006D1569" w:rsidRDefault="006D1569" w:rsidP="006D156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bookmarkStart w:id="25" w:name="OLE_LINK79"/>
            <w:bookmarkStart w:id="26" w:name="OLE_LINK80"/>
            <w:r>
              <w:rPr>
                <w:bCs/>
              </w:rPr>
              <w:t>Consider closer supervision for children with SEN.</w:t>
            </w:r>
          </w:p>
          <w:bookmarkEnd w:id="25"/>
          <w:bookmarkEnd w:id="26"/>
          <w:p w14:paraId="2C3038A0" w14:textId="42250827" w:rsidR="006D1569" w:rsidRDefault="006D1569" w:rsidP="006D156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5549E0">
              <w:rPr>
                <w:bCs/>
              </w:rPr>
              <w:t xml:space="preserve">Use </w:t>
            </w:r>
            <w:r w:rsidR="00832B4D">
              <w:rPr>
                <w:bCs/>
              </w:rPr>
              <w:t>sharp items</w:t>
            </w:r>
            <w:r w:rsidRPr="005549E0">
              <w:rPr>
                <w:bCs/>
              </w:rPr>
              <w:t xml:space="preserve"> in a defined area to restrict access. </w:t>
            </w:r>
          </w:p>
          <w:p w14:paraId="2DC0FA1C" w14:textId="50F9176F" w:rsidR="006D1569" w:rsidRPr="006D1569" w:rsidRDefault="006D1569" w:rsidP="006D156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7E3C80">
              <w:rPr>
                <w:bCs/>
              </w:rPr>
              <w:t>First aid if required.</w:t>
            </w:r>
          </w:p>
        </w:tc>
        <w:tc>
          <w:tcPr>
            <w:tcW w:w="3549" w:type="dxa"/>
            <w:shd w:val="clear" w:color="auto" w:fill="auto"/>
          </w:tcPr>
          <w:p w14:paraId="5F47DB29" w14:textId="77777777" w:rsidR="006D1569" w:rsidRPr="002A4FD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2A4FD9">
              <w:rPr>
                <w:bCs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4FD9">
              <w:rPr>
                <w:bCs/>
                <w:sz w:val="20"/>
                <w:szCs w:val="20"/>
              </w:rPr>
              <w:instrText xml:space="preserve"> FORMTEXT </w:instrText>
            </w:r>
            <w:r w:rsidRPr="002A4FD9">
              <w:rPr>
                <w:bCs/>
                <w:sz w:val="20"/>
                <w:szCs w:val="20"/>
              </w:rPr>
            </w:r>
            <w:r w:rsidRPr="002A4FD9">
              <w:rPr>
                <w:bCs/>
                <w:sz w:val="20"/>
                <w:szCs w:val="20"/>
              </w:rPr>
              <w:fldChar w:fldCharType="separate"/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noProof/>
                <w:sz w:val="20"/>
                <w:szCs w:val="20"/>
              </w:rPr>
              <w:t> </w:t>
            </w:r>
            <w:r w:rsidRPr="002A4FD9">
              <w:rPr>
                <w:bCs/>
                <w:sz w:val="20"/>
                <w:szCs w:val="20"/>
              </w:rPr>
              <w:fldChar w:fldCharType="end"/>
            </w:r>
          </w:p>
        </w:tc>
      </w:tr>
      <w:tr w:rsidR="006D1569" w:rsidRPr="001C60E8" w14:paraId="33EF78D9" w14:textId="77777777" w:rsidTr="002A4FD9">
        <w:trPr>
          <w:trHeight w:val="737"/>
        </w:trPr>
        <w:tc>
          <w:tcPr>
            <w:tcW w:w="2840" w:type="dxa"/>
            <w:shd w:val="clear" w:color="auto" w:fill="auto"/>
          </w:tcPr>
          <w:p w14:paraId="06ACB9D1" w14:textId="3CA9D7A5" w:rsidR="006D1569" w:rsidRPr="004C42F5" w:rsidRDefault="006D1569" w:rsidP="006D1569">
            <w:pPr>
              <w:widowControl/>
              <w:autoSpaceDE/>
              <w:autoSpaceDN/>
              <w:rPr>
                <w:bCs/>
                <w:iCs/>
                <w:sz w:val="20"/>
                <w:szCs w:val="20"/>
              </w:rPr>
            </w:pPr>
            <w:r w:rsidRPr="004C42F5">
              <w:rPr>
                <w:bCs/>
                <w:iCs/>
                <w:sz w:val="20"/>
                <w:szCs w:val="20"/>
              </w:rPr>
              <w:t>Risk of burns from matches / firelighters</w:t>
            </w:r>
          </w:p>
        </w:tc>
        <w:tc>
          <w:tcPr>
            <w:tcW w:w="1556" w:type="dxa"/>
            <w:shd w:val="clear" w:color="auto" w:fill="auto"/>
          </w:tcPr>
          <w:p w14:paraId="5AC29FCB" w14:textId="77777777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2B6140C6" w14:textId="77791A31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7BEEB5C5" w14:textId="5F2DCDD3" w:rsid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I</w:t>
            </w:r>
            <w:r w:rsidRPr="007E3C80">
              <w:rPr>
                <w:bCs/>
              </w:rPr>
              <w:t xml:space="preserve">f applicable, give a demonstration on the safe use of matches </w:t>
            </w:r>
          </w:p>
          <w:p w14:paraId="0FC03D08" w14:textId="37383D2C" w:rsid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 xml:space="preserve">Young people to be supervised when lighting </w:t>
            </w:r>
            <w:r>
              <w:rPr>
                <w:bCs/>
              </w:rPr>
              <w:t>stoves.</w:t>
            </w:r>
            <w:r w:rsidRPr="007E3C80">
              <w:rPr>
                <w:bCs/>
              </w:rPr>
              <w:t xml:space="preserve"> </w:t>
            </w:r>
          </w:p>
          <w:p w14:paraId="4CFEA819" w14:textId="5CF21620" w:rsidR="006D1569" w:rsidRPr="007E3C80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bookmarkStart w:id="27" w:name="OLE_LINK36"/>
            <w:bookmarkStart w:id="28" w:name="OLE_LINK37"/>
            <w:r w:rsidRPr="007E3C80">
              <w:rPr>
                <w:bCs/>
              </w:rPr>
              <w:t>First aid if required.</w:t>
            </w:r>
            <w:bookmarkEnd w:id="27"/>
            <w:bookmarkEnd w:id="28"/>
          </w:p>
        </w:tc>
        <w:tc>
          <w:tcPr>
            <w:tcW w:w="3549" w:type="dxa"/>
            <w:shd w:val="clear" w:color="auto" w:fill="auto"/>
          </w:tcPr>
          <w:p w14:paraId="60839B73" w14:textId="77777777" w:rsidR="006D1569" w:rsidRPr="002A4FD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tr w:rsidR="006D1569" w:rsidRPr="001C60E8" w14:paraId="4BF8B6D4" w14:textId="77777777" w:rsidTr="002A4FD9">
        <w:trPr>
          <w:trHeight w:val="737"/>
        </w:trPr>
        <w:tc>
          <w:tcPr>
            <w:tcW w:w="2840" w:type="dxa"/>
            <w:shd w:val="clear" w:color="auto" w:fill="auto"/>
          </w:tcPr>
          <w:p w14:paraId="2CBB0E41" w14:textId="113149DD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4C42F5">
              <w:rPr>
                <w:bCs/>
                <w:iCs/>
                <w:sz w:val="20"/>
                <w:szCs w:val="20"/>
              </w:rPr>
              <w:t>Risk of clothing catching fire</w:t>
            </w:r>
          </w:p>
        </w:tc>
        <w:tc>
          <w:tcPr>
            <w:tcW w:w="1556" w:type="dxa"/>
            <w:shd w:val="clear" w:color="auto" w:fill="auto"/>
          </w:tcPr>
          <w:p w14:paraId="2AEB5304" w14:textId="77777777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1F1EAA75" w14:textId="20DC8EFB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4865F472" w14:textId="246CA5D7" w:rsid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 xml:space="preserve">Ensure young people maintain a safe distance from the </w:t>
            </w:r>
            <w:r>
              <w:rPr>
                <w:bCs/>
              </w:rPr>
              <w:t>heat source</w:t>
            </w:r>
            <w:r w:rsidRPr="007E3C80">
              <w:rPr>
                <w:bCs/>
              </w:rPr>
              <w:t xml:space="preserve"> as far as possible. </w:t>
            </w:r>
          </w:p>
          <w:p w14:paraId="0A5F9B46" w14:textId="77777777" w:rsid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lastRenderedPageBreak/>
              <w:t xml:space="preserve">Ensure appropriate clothing is worn (e.g. no shell suits or nylon), and that hair is tied back. </w:t>
            </w:r>
          </w:p>
          <w:p w14:paraId="10D48873" w14:textId="6E0D9BC1" w:rsid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 xml:space="preserve">No neckers to be worn around any </w:t>
            </w:r>
            <w:r>
              <w:rPr>
                <w:bCs/>
              </w:rPr>
              <w:t>stove</w:t>
            </w:r>
            <w:r w:rsidRPr="007E3C80">
              <w:rPr>
                <w:bCs/>
              </w:rPr>
              <w:t xml:space="preserve">. </w:t>
            </w:r>
          </w:p>
          <w:p w14:paraId="44836A36" w14:textId="3A2E6747" w:rsid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 xml:space="preserve">Clear rules about behaviour </w:t>
            </w:r>
            <w:r>
              <w:rPr>
                <w:bCs/>
              </w:rPr>
              <w:t>near stoves / heat sources.</w:t>
            </w:r>
          </w:p>
          <w:p w14:paraId="37DDCA39" w14:textId="77777777" w:rsidR="006D1569" w:rsidRDefault="006D1569" w:rsidP="006D156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7E3C80">
              <w:rPr>
                <w:bCs/>
              </w:rPr>
              <w:t>Fire blanket available.</w:t>
            </w:r>
          </w:p>
          <w:p w14:paraId="767E11FC" w14:textId="1D1F8EA7" w:rsidR="006D1569" w:rsidRPr="00A177DF" w:rsidRDefault="006D1569" w:rsidP="006D156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>
              <w:rPr>
                <w:bCs/>
              </w:rPr>
              <w:t>First aid if required.</w:t>
            </w:r>
          </w:p>
        </w:tc>
        <w:tc>
          <w:tcPr>
            <w:tcW w:w="3549" w:type="dxa"/>
            <w:shd w:val="clear" w:color="auto" w:fill="auto"/>
          </w:tcPr>
          <w:p w14:paraId="5D84D553" w14:textId="77777777" w:rsidR="006D1569" w:rsidRPr="002A4FD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tr w:rsidR="006D1569" w:rsidRPr="001C60E8" w14:paraId="0359621B" w14:textId="77777777" w:rsidTr="002A4FD9">
        <w:trPr>
          <w:trHeight w:val="737"/>
        </w:trPr>
        <w:tc>
          <w:tcPr>
            <w:tcW w:w="2840" w:type="dxa"/>
            <w:shd w:val="clear" w:color="auto" w:fill="auto"/>
          </w:tcPr>
          <w:p w14:paraId="6001C35D" w14:textId="1CFB0020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29" w:name="OLE_LINK45"/>
            <w:bookmarkStart w:id="30" w:name="OLE_LINK46"/>
            <w:r>
              <w:rPr>
                <w:bCs/>
                <w:sz w:val="20"/>
                <w:szCs w:val="20"/>
              </w:rPr>
              <w:t>Risk of burns from heat sources</w:t>
            </w:r>
            <w:bookmarkEnd w:id="29"/>
            <w:bookmarkEnd w:id="30"/>
          </w:p>
        </w:tc>
        <w:tc>
          <w:tcPr>
            <w:tcW w:w="1556" w:type="dxa"/>
            <w:shd w:val="clear" w:color="auto" w:fill="auto"/>
          </w:tcPr>
          <w:p w14:paraId="2448CEB3" w14:textId="77777777" w:rsidR="00832B4D" w:rsidRDefault="00832B4D" w:rsidP="00832B4D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3EB0A6A8" w14:textId="182E736F" w:rsidR="006D1569" w:rsidRDefault="00832B4D" w:rsidP="00832B4D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3A504E93" w14:textId="77777777" w:rsidR="006D1569" w:rsidRDefault="006D1569" w:rsidP="006D156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A177DF">
              <w:rPr>
                <w:bCs/>
              </w:rPr>
              <w:t>Leaders brief young people on using the heat sources safely before they use them.</w:t>
            </w:r>
          </w:p>
          <w:p w14:paraId="67A26812" w14:textId="5AB70539" w:rsidR="006D1569" w:rsidRPr="00A177DF" w:rsidRDefault="006D1569" w:rsidP="006D156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A177DF">
              <w:rPr>
                <w:bCs/>
              </w:rPr>
              <w:t xml:space="preserve">Adults or Young Leaders supervise young people when they’re using hot items (such as glue guns, soldering irons, and irons) – at least one adult or Young Leader for each group. </w:t>
            </w:r>
          </w:p>
          <w:p w14:paraId="5C7F59FF" w14:textId="77777777" w:rsidR="006D1569" w:rsidRPr="00A177DF" w:rsidRDefault="006D1569" w:rsidP="006D156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A177DF">
              <w:rPr>
                <w:bCs/>
              </w:rPr>
              <w:t xml:space="preserve">Use heat sources in a defined area to restrict access. </w:t>
            </w:r>
          </w:p>
          <w:p w14:paraId="2C3E8656" w14:textId="77777777" w:rsidR="006D1569" w:rsidRDefault="006D1569" w:rsidP="006D156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bookmarkStart w:id="31" w:name="OLE_LINK25"/>
            <w:bookmarkStart w:id="32" w:name="OLE_LINK26"/>
            <w:r>
              <w:rPr>
                <w:bCs/>
              </w:rPr>
              <w:t>Consider closer supervision for children with SEN.</w:t>
            </w:r>
          </w:p>
          <w:bookmarkEnd w:id="31"/>
          <w:bookmarkEnd w:id="32"/>
          <w:p w14:paraId="153B6CDA" w14:textId="77777777" w:rsid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 xml:space="preserve">PPE to be provided for handling cookware and saucepans. </w:t>
            </w:r>
          </w:p>
          <w:p w14:paraId="19F6515A" w14:textId="23CB9979" w:rsidR="006D1569" w:rsidRPr="00A177DF" w:rsidRDefault="006D1569" w:rsidP="006D156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bookmarkStart w:id="33" w:name="OLE_LINK49"/>
            <w:bookmarkStart w:id="34" w:name="OLE_LINK50"/>
            <w:bookmarkStart w:id="35" w:name="OLE_LINK58"/>
            <w:r w:rsidRPr="007E3C80">
              <w:rPr>
                <w:bCs/>
              </w:rPr>
              <w:t>First aid if required</w:t>
            </w:r>
            <w:r>
              <w:rPr>
                <w:bCs/>
              </w:rPr>
              <w:t>.</w:t>
            </w:r>
            <w:bookmarkEnd w:id="33"/>
            <w:bookmarkEnd w:id="34"/>
            <w:bookmarkEnd w:id="35"/>
          </w:p>
        </w:tc>
        <w:tc>
          <w:tcPr>
            <w:tcW w:w="3549" w:type="dxa"/>
            <w:shd w:val="clear" w:color="auto" w:fill="auto"/>
          </w:tcPr>
          <w:p w14:paraId="199BA6C4" w14:textId="77777777" w:rsidR="006D1569" w:rsidRPr="002A4FD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tr w:rsidR="006D1569" w:rsidRPr="001C60E8" w14:paraId="4F8BDD4A" w14:textId="77777777" w:rsidTr="002A4FD9">
        <w:trPr>
          <w:trHeight w:val="737"/>
        </w:trPr>
        <w:tc>
          <w:tcPr>
            <w:tcW w:w="2840" w:type="dxa"/>
            <w:shd w:val="clear" w:color="auto" w:fill="auto"/>
          </w:tcPr>
          <w:p w14:paraId="3DAA8CA3" w14:textId="35B8F85E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7E3C80">
              <w:rPr>
                <w:sz w:val="20"/>
                <w:szCs w:val="20"/>
              </w:rPr>
              <w:t>Allergic reactions including food poisining</w:t>
            </w:r>
          </w:p>
        </w:tc>
        <w:tc>
          <w:tcPr>
            <w:tcW w:w="1556" w:type="dxa"/>
            <w:shd w:val="clear" w:color="auto" w:fill="auto"/>
          </w:tcPr>
          <w:p w14:paraId="141CF722" w14:textId="77777777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52E21E08" w14:textId="364183AE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0A658A1F" w14:textId="77777777" w:rsid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>Allergy information to be considered prior to activity and no allergens to be included in activity</w:t>
            </w:r>
            <w:r>
              <w:rPr>
                <w:bCs/>
              </w:rPr>
              <w:t>.</w:t>
            </w:r>
          </w:p>
          <w:p w14:paraId="74708DEB" w14:textId="77777777" w:rsid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>Hands to be properly washed by all people who ar prearing or serving food.</w:t>
            </w:r>
          </w:p>
          <w:p w14:paraId="1D01553A" w14:textId="77777777" w:rsid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 xml:space="preserve">Leader responsible for overseeing food preparation to enure food is correctly </w:t>
            </w:r>
            <w:r>
              <w:rPr>
                <w:bCs/>
              </w:rPr>
              <w:t>prepared</w:t>
            </w:r>
            <w:r w:rsidRPr="007E3C80">
              <w:rPr>
                <w:bCs/>
              </w:rPr>
              <w:t xml:space="preserve">.  </w:t>
            </w:r>
          </w:p>
          <w:p w14:paraId="572F586D" w14:textId="77777777" w:rsid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 xml:space="preserve">Knives and utensils to be washed between use on raw and cooked foods.  </w:t>
            </w:r>
          </w:p>
          <w:p w14:paraId="4E603CF1" w14:textId="77777777" w:rsid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 xml:space="preserve">Different chopping boards to be used for raw and cooked foods.  </w:t>
            </w:r>
          </w:p>
          <w:p w14:paraId="1B7D252A" w14:textId="77777777" w:rsid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>No cross contamination.</w:t>
            </w:r>
          </w:p>
          <w:p w14:paraId="47A70A6C" w14:textId="2B078B15" w:rsidR="006D1569" w:rsidRPr="00996650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bookmarkStart w:id="36" w:name="OLE_LINK66"/>
            <w:bookmarkStart w:id="37" w:name="OLE_LINK67"/>
            <w:bookmarkStart w:id="38" w:name="OLE_LINK75"/>
            <w:r w:rsidRPr="007E3C80">
              <w:rPr>
                <w:bCs/>
              </w:rPr>
              <w:t>First aid if required.</w:t>
            </w:r>
            <w:bookmarkEnd w:id="36"/>
            <w:bookmarkEnd w:id="37"/>
            <w:bookmarkEnd w:id="38"/>
          </w:p>
        </w:tc>
        <w:tc>
          <w:tcPr>
            <w:tcW w:w="3549" w:type="dxa"/>
            <w:shd w:val="clear" w:color="auto" w:fill="auto"/>
          </w:tcPr>
          <w:p w14:paraId="6E47B230" w14:textId="77777777" w:rsidR="006D1569" w:rsidRPr="002A4FD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tr w:rsidR="00832B4D" w:rsidRPr="001C60E8" w14:paraId="0FC03F2A" w14:textId="77777777" w:rsidTr="002A4FD9">
        <w:trPr>
          <w:trHeight w:val="737"/>
        </w:trPr>
        <w:tc>
          <w:tcPr>
            <w:tcW w:w="2840" w:type="dxa"/>
            <w:shd w:val="clear" w:color="auto" w:fill="auto"/>
          </w:tcPr>
          <w:p w14:paraId="287779DD" w14:textId="38BD09C0" w:rsidR="00832B4D" w:rsidRDefault="00832B4D" w:rsidP="00832B4D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0C35F2">
              <w:rPr>
                <w:bCs/>
                <w:sz w:val="20"/>
                <w:szCs w:val="20"/>
              </w:rPr>
              <w:lastRenderedPageBreak/>
              <w:t>Risk of inhalation or inuries from glues or</w:t>
            </w:r>
            <w:r>
              <w:rPr>
                <w:bCs/>
                <w:sz w:val="20"/>
                <w:szCs w:val="20"/>
              </w:rPr>
              <w:t xml:space="preserve"> solvents or cleaning chemicals</w:t>
            </w:r>
          </w:p>
        </w:tc>
        <w:tc>
          <w:tcPr>
            <w:tcW w:w="1556" w:type="dxa"/>
            <w:shd w:val="clear" w:color="auto" w:fill="auto"/>
          </w:tcPr>
          <w:p w14:paraId="0A8AD048" w14:textId="77777777" w:rsidR="00832B4D" w:rsidRDefault="00832B4D" w:rsidP="00832B4D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  <w:tc>
          <w:tcPr>
            <w:tcW w:w="7506" w:type="dxa"/>
            <w:shd w:val="clear" w:color="auto" w:fill="auto"/>
          </w:tcPr>
          <w:p w14:paraId="75192576" w14:textId="77777777" w:rsidR="00832B4D" w:rsidRPr="00A177DF" w:rsidRDefault="00832B4D" w:rsidP="00832B4D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A177DF">
              <w:rPr>
                <w:bCs/>
              </w:rPr>
              <w:t xml:space="preserve">Ventilate the area appropriately during use and consider using outdoors if appropriate. </w:t>
            </w:r>
          </w:p>
          <w:p w14:paraId="60BF0DC9" w14:textId="77777777" w:rsidR="00832B4D" w:rsidRPr="00A177DF" w:rsidRDefault="00832B4D" w:rsidP="00832B4D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A177DF">
              <w:rPr>
                <w:bCs/>
              </w:rPr>
              <w:t xml:space="preserve">Follow the manufacturer’s guidance for use. </w:t>
            </w:r>
          </w:p>
          <w:p w14:paraId="1C80C3D8" w14:textId="77777777" w:rsidR="00832B4D" w:rsidRDefault="00832B4D" w:rsidP="00832B4D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>
              <w:rPr>
                <w:bCs/>
              </w:rPr>
              <w:t>Consider closer supervision for children with SEN.</w:t>
            </w:r>
          </w:p>
          <w:p w14:paraId="12E5F78F" w14:textId="280431E9" w:rsidR="00832B4D" w:rsidRPr="00A177DF" w:rsidRDefault="00832B4D" w:rsidP="00832B4D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A177DF">
              <w:rPr>
                <w:bCs/>
              </w:rPr>
              <w:t xml:space="preserve">Collect leftover </w:t>
            </w:r>
            <w:r>
              <w:rPr>
                <w:bCs/>
              </w:rPr>
              <w:t xml:space="preserve">cleaning chemicals, </w:t>
            </w:r>
            <w:r w:rsidRPr="00A177DF">
              <w:rPr>
                <w:bCs/>
              </w:rPr>
              <w:t>glue, solvents, and other chemicals at the end of the activity.</w:t>
            </w:r>
          </w:p>
          <w:p w14:paraId="1B56E45F" w14:textId="18E9F0A8" w:rsidR="00832B4D" w:rsidRPr="00A177DF" w:rsidRDefault="00832B4D" w:rsidP="00832B4D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A177DF">
              <w:rPr>
                <w:bCs/>
              </w:rPr>
              <w:t xml:space="preserve">Adults or Young Leaders supervise young people when they’re using </w:t>
            </w:r>
            <w:r>
              <w:rPr>
                <w:bCs/>
              </w:rPr>
              <w:t xml:space="preserve">cleaning chemicals, </w:t>
            </w:r>
            <w:r w:rsidRPr="00A177DF">
              <w:rPr>
                <w:bCs/>
              </w:rPr>
              <w:t xml:space="preserve">solvents and glues – at least one adult or Young Leader for each group. </w:t>
            </w:r>
          </w:p>
          <w:p w14:paraId="6F83C58F" w14:textId="77777777" w:rsidR="00832B4D" w:rsidRDefault="00832B4D" w:rsidP="00832B4D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bookmarkStart w:id="39" w:name="OLE_LINK60"/>
            <w:bookmarkStart w:id="40" w:name="OLE_LINK62"/>
            <w:r w:rsidRPr="00A177DF">
              <w:rPr>
                <w:bCs/>
              </w:rPr>
              <w:t>Leaders brief young people on using the chemicals safely before use.</w:t>
            </w:r>
          </w:p>
          <w:p w14:paraId="0A650817" w14:textId="2D3EEFDE" w:rsidR="00832B4D" w:rsidRPr="00996650" w:rsidRDefault="00832B4D" w:rsidP="00832B4D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bookmarkStart w:id="41" w:name="OLE_LINK57"/>
            <w:bookmarkStart w:id="42" w:name="OLE_LINK59"/>
            <w:bookmarkEnd w:id="39"/>
            <w:bookmarkEnd w:id="40"/>
            <w:r w:rsidRPr="007E3C80">
              <w:rPr>
                <w:bCs/>
              </w:rPr>
              <w:t>First aid if required</w:t>
            </w:r>
            <w:r>
              <w:rPr>
                <w:bCs/>
              </w:rPr>
              <w:t>.</w:t>
            </w:r>
            <w:bookmarkEnd w:id="41"/>
            <w:bookmarkEnd w:id="42"/>
          </w:p>
        </w:tc>
        <w:tc>
          <w:tcPr>
            <w:tcW w:w="3549" w:type="dxa"/>
            <w:shd w:val="clear" w:color="auto" w:fill="auto"/>
          </w:tcPr>
          <w:p w14:paraId="60F41B18" w14:textId="77777777" w:rsidR="00832B4D" w:rsidRPr="002A4FD9" w:rsidRDefault="00832B4D" w:rsidP="00832B4D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tr w:rsidR="00832B4D" w:rsidRPr="001C60E8" w14:paraId="713FA06C" w14:textId="77777777" w:rsidTr="002A4FD9">
        <w:trPr>
          <w:trHeight w:val="737"/>
        </w:trPr>
        <w:tc>
          <w:tcPr>
            <w:tcW w:w="2840" w:type="dxa"/>
            <w:shd w:val="clear" w:color="auto" w:fill="auto"/>
          </w:tcPr>
          <w:p w14:paraId="2F121B60" w14:textId="39B5B0E5" w:rsidR="00832B4D" w:rsidRDefault="00832B4D" w:rsidP="00832B4D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Risk of electrocution</w:t>
            </w:r>
          </w:p>
        </w:tc>
        <w:tc>
          <w:tcPr>
            <w:tcW w:w="1556" w:type="dxa"/>
            <w:shd w:val="clear" w:color="auto" w:fill="auto"/>
          </w:tcPr>
          <w:p w14:paraId="37C1DD2B" w14:textId="77777777" w:rsidR="00832B4D" w:rsidRDefault="00832B4D" w:rsidP="00832B4D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64B0FAC7" w14:textId="234E9F1A" w:rsidR="00832B4D" w:rsidRDefault="00832B4D" w:rsidP="00832B4D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5EB6CF8F" w14:textId="5BE23394" w:rsidR="00832B4D" w:rsidRDefault="00832B4D" w:rsidP="00832B4D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A177DF">
              <w:rPr>
                <w:bCs/>
              </w:rPr>
              <w:t xml:space="preserve">Leaders brief young people on </w:t>
            </w:r>
            <w:r>
              <w:rPr>
                <w:bCs/>
              </w:rPr>
              <w:t>the electric supply and fuseboard and do’s and don’ts before the activity.</w:t>
            </w:r>
          </w:p>
          <w:p w14:paraId="21607292" w14:textId="77777777" w:rsidR="00832B4D" w:rsidRDefault="00832B4D" w:rsidP="00832B4D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When changing lightbulbs, ensure the power is off to the lighting circuit at the fuseboard</w:t>
            </w:r>
          </w:p>
          <w:p w14:paraId="6A7D2DF2" w14:textId="08C675AF" w:rsidR="00832B4D" w:rsidRDefault="00832B4D" w:rsidP="00832B4D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Leader to check lightbulbs have been changed correctly before turning on the lighting circuit.</w:t>
            </w:r>
          </w:p>
          <w:p w14:paraId="651BBC47" w14:textId="77777777" w:rsidR="00832B4D" w:rsidRDefault="00832B4D" w:rsidP="00832B4D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Dummy equipment to be used to teach and practice wiring plugs and under no circumstances should dummy equipment be plugged into the mains</w:t>
            </w:r>
          </w:p>
          <w:p w14:paraId="74919A61" w14:textId="7412EBA6" w:rsidR="00832B4D" w:rsidRPr="00996650" w:rsidRDefault="00832B4D" w:rsidP="00832B4D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>First aid if required</w:t>
            </w:r>
            <w:r>
              <w:rPr>
                <w:bCs/>
              </w:rPr>
              <w:t>.</w:t>
            </w:r>
          </w:p>
        </w:tc>
        <w:tc>
          <w:tcPr>
            <w:tcW w:w="3549" w:type="dxa"/>
            <w:shd w:val="clear" w:color="auto" w:fill="auto"/>
          </w:tcPr>
          <w:p w14:paraId="10DC5F45" w14:textId="77777777" w:rsidR="00832B4D" w:rsidRPr="002A4FD9" w:rsidRDefault="00832B4D" w:rsidP="00832B4D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tr w:rsidR="00832B4D" w:rsidRPr="001C60E8" w14:paraId="198F861B" w14:textId="77777777" w:rsidTr="002A4FD9">
        <w:trPr>
          <w:trHeight w:val="737"/>
        </w:trPr>
        <w:tc>
          <w:tcPr>
            <w:tcW w:w="2840" w:type="dxa"/>
            <w:shd w:val="clear" w:color="auto" w:fill="auto"/>
          </w:tcPr>
          <w:p w14:paraId="08E1B61D" w14:textId="40B6C8A5" w:rsidR="00832B4D" w:rsidRPr="00E13074" w:rsidRDefault="00832B4D" w:rsidP="00832B4D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bookmarkStart w:id="43" w:name="OLE_LINK47"/>
            <w:bookmarkStart w:id="44" w:name="OLE_LINK48"/>
            <w:bookmarkStart w:id="45" w:name="_Hlk67912681"/>
            <w:r>
              <w:rPr>
                <w:bCs/>
                <w:sz w:val="20"/>
                <w:szCs w:val="20"/>
              </w:rPr>
              <w:t>Other unforeseen hazards</w:t>
            </w:r>
            <w:bookmarkEnd w:id="43"/>
            <w:bookmarkEnd w:id="44"/>
          </w:p>
        </w:tc>
        <w:tc>
          <w:tcPr>
            <w:tcW w:w="1556" w:type="dxa"/>
            <w:shd w:val="clear" w:color="auto" w:fill="auto"/>
          </w:tcPr>
          <w:p w14:paraId="61F1506A" w14:textId="77777777" w:rsidR="00832B4D" w:rsidRDefault="00832B4D" w:rsidP="00832B4D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56143600" w14:textId="01A6EFDE" w:rsidR="00832B4D" w:rsidRDefault="00832B4D" w:rsidP="00832B4D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3201EE78" w14:textId="77777777" w:rsidR="00832B4D" w:rsidRDefault="00832B4D" w:rsidP="00832B4D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996650">
              <w:rPr>
                <w:bCs/>
              </w:rPr>
              <w:t xml:space="preserve">Dynamic risk assessment to be performed by all leaders in line with TSA guidelines. </w:t>
            </w:r>
          </w:p>
          <w:p w14:paraId="60687211" w14:textId="0F263003" w:rsidR="00832B4D" w:rsidRPr="00A177DF" w:rsidRDefault="00832B4D" w:rsidP="00832B4D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996650">
              <w:rPr>
                <w:bCs/>
              </w:rPr>
              <w:t>Hazards to be shared with other leaders and appropraite mitigation to be actioned.</w:t>
            </w:r>
          </w:p>
        </w:tc>
        <w:tc>
          <w:tcPr>
            <w:tcW w:w="3549" w:type="dxa"/>
            <w:shd w:val="clear" w:color="auto" w:fill="auto"/>
          </w:tcPr>
          <w:p w14:paraId="21ECEEBD" w14:textId="77777777" w:rsidR="00832B4D" w:rsidRPr="002A4FD9" w:rsidRDefault="00832B4D" w:rsidP="00832B4D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bookmarkEnd w:id="45"/>
    </w:tbl>
    <w:p w14:paraId="6A5CD7A1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default" r:id="rId8"/>
      <w:footerReference w:type="default" r:id="rId9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19BEF6" w14:textId="77777777" w:rsidR="00C37C57" w:rsidRDefault="00C37C57">
      <w:r>
        <w:separator/>
      </w:r>
    </w:p>
  </w:endnote>
  <w:endnote w:type="continuationSeparator" w:id="0">
    <w:p w14:paraId="03CC9DC3" w14:textId="77777777" w:rsidR="00C37C57" w:rsidRDefault="00C37C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9F265B18-5E2A-024A-976B-53B8ED662F78}"/>
    <w:embedBold r:id="rId2" w:fontKey="{2D614FE4-FB95-AD45-821C-44AD15CA8381}"/>
    <w:embedItalic r:id="rId3" w:fontKey="{8385EC01-BD6E-F04D-BE82-E3C075D069BF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4" w:fontKey="{7F4D8A1C-CE80-254F-8A2B-D934498868DF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F5CB1510-6875-E54D-A734-60C1B69DB737}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  <w:embedRegular r:id="rId6" w:fontKey="{99460007-C9C2-EA41-B55A-BB57D161EAFB}"/>
  </w:font>
  <w:font w:name="Nunito Sans">
    <w:panose1 w:val="00000500000000000000"/>
    <w:charset w:val="4D"/>
    <w:family w:val="auto"/>
    <w:pitch w:val="variable"/>
    <w:sig w:usb0="20000007" w:usb1="00000001" w:usb2="00000000" w:usb3="00000000" w:csb0="00000193" w:csb1="00000000"/>
    <w:embedRegular r:id="rId7" w:fontKey="{3F6E15E7-9A10-9F46-8831-0823D51FAD51}"/>
    <w:embedBold r:id="rId8" w:fontKey="{86050EC5-40F6-9647-A5C4-C0109BF032DE}"/>
    <w:embedItalic r:id="rId9" w:fontKey="{4E912F41-3AC4-8446-A729-4D38EC531C5D}"/>
    <w:embedBoldItalic r:id="rId10" w:fontKey="{CD3DB5CB-C2AE-8448-A86A-B8FFF7FE4C3B}"/>
  </w:font>
  <w:font w:name="NunitoSans-Light">
    <w:altName w:val="Calibri"/>
    <w:panose1 w:val="00000400000000000000"/>
    <w:charset w:val="00"/>
    <w:family w:val="auto"/>
    <w:pitch w:val="variable"/>
    <w:sig w:usb0="20000007" w:usb1="00000001" w:usb2="00000000" w:usb3="00000000" w:csb0="00000193" w:csb1="00000000"/>
    <w:embedRegular r:id="rId11" w:fontKey="{748DB2D9-A102-C64D-81E7-92E60A922087}"/>
    <w:embedBold r:id="rId12" w:fontKey="{E763A924-EBD6-364F-AD8E-A076DA7D6880}"/>
  </w:font>
  <w:font w:name="Nunito Sans Black">
    <w:panose1 w:val="00000A00000000000000"/>
    <w:charset w:val="4D"/>
    <w:family w:val="auto"/>
    <w:pitch w:val="variable"/>
    <w:sig w:usb0="20000007" w:usb1="00000001" w:usb2="00000000" w:usb3="00000000" w:csb0="00000193" w:csb1="00000000"/>
    <w:embedRegular r:id="rId13" w:fontKey="{22D66BCE-EF1D-F548-8A53-0C97DA9758F9}"/>
    <w:embedBold r:id="rId14" w:fontKey="{BA480659-7A15-CD44-9214-AF6FBEB4F96A}"/>
  </w:font>
  <w:font w:name="NunitoSans-Black">
    <w:altName w:val="Calibri"/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15" w:fontKey="{17F5CE44-3797-AA4F-9E80-1269DC41F94F}"/>
    <w:embedBold r:id="rId16" w:fontKey="{6570FF12-965C-1D44-9BB8-C226F977B2BD}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7" w:fontKey="{310C1E96-4266-5D4E-B9EF-477AEC6CD3D6}"/>
  </w:font>
  <w:font w:name="Nunito Light">
    <w:altName w:val="Nunito Light"/>
    <w:panose1 w:val="020B0604020202020204"/>
    <w:charset w:val="00"/>
    <w:family w:val="auto"/>
    <w:pitch w:val="variable"/>
    <w:sig w:usb0="A00002FF" w:usb1="5000204B" w:usb2="00000000" w:usb3="00000000" w:csb0="00000197" w:csb1="00000000"/>
    <w:embedRegular r:id="rId18" w:fontKey="{179955EC-F92E-6240-A40E-C309F1BB50FC}"/>
  </w:font>
  <w:font w:name="MinionPro-Regular">
    <w:altName w:val="Calibri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20" w:fontKey="{099D29B9-B830-4645-8B1B-8F6DC679901C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21" w:fontKey="{FF76023F-3199-E642-B5AE-A6F7D474C0EE}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  <w:embedRegular r:id="rId22" w:fontKey="{CACCB738-C240-3F44-A2C9-D9B89AD6B28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36B09" w14:textId="0EF2520E" w:rsidR="0066293D" w:rsidRPr="00CE188D" w:rsidRDefault="00046421" w:rsidP="0066293D">
    <w:pPr>
      <w:pStyle w:val="Heading3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8378C57" wp14:editId="4999F289">
          <wp:simplePos x="0" y="0"/>
          <wp:positionH relativeFrom="column">
            <wp:posOffset>8924290</wp:posOffset>
          </wp:positionH>
          <wp:positionV relativeFrom="paragraph">
            <wp:posOffset>-172085</wp:posOffset>
          </wp:positionV>
          <wp:extent cx="882227" cy="795020"/>
          <wp:effectExtent l="0" t="0" r="0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2227" cy="795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35D1">
      <w:t>You can find more</w:t>
    </w:r>
    <w:r w:rsidR="00F535D1" w:rsidRPr="00CE188D">
      <w:t xml:space="preserve"> </w:t>
    </w:r>
    <w:r w:rsidR="0066293D" w:rsidRPr="00CE188D">
      <w:t xml:space="preserve">information in the </w:t>
    </w:r>
    <w:r w:rsidR="0066293D" w:rsidRPr="00FC65CA">
      <w:rPr>
        <w:b/>
      </w:rPr>
      <w:t xml:space="preserve">Safety </w:t>
    </w:r>
    <w:r w:rsidR="00312210">
      <w:rPr>
        <w:b/>
      </w:rPr>
      <w:t>c</w:t>
    </w:r>
    <w:r w:rsidR="0066293D" w:rsidRPr="00FC65CA">
      <w:rPr>
        <w:b/>
      </w:rPr>
      <w:t xml:space="preserve">hecklist for </w:t>
    </w:r>
    <w:r w:rsidR="00312210">
      <w:rPr>
        <w:b/>
      </w:rPr>
      <w:t>l</w:t>
    </w:r>
    <w:r w:rsidR="0066293D" w:rsidRPr="00FC65CA">
      <w:rPr>
        <w:b/>
      </w:rPr>
      <w:t>eaders</w:t>
    </w:r>
    <w:r w:rsidR="0066293D" w:rsidRPr="00CE188D">
      <w:t xml:space="preserve"> and at scouts.org.uk/safety </w:t>
    </w:r>
  </w:p>
  <w:p w14:paraId="1F5DE4B4" w14:textId="78194CEB" w:rsidR="00465843" w:rsidRPr="0066293D" w:rsidRDefault="00046421" w:rsidP="0066293D">
    <w:pPr>
      <w:rPr>
        <w:sz w:val="20"/>
        <w:szCs w:val="20"/>
      </w:rPr>
    </w:pPr>
    <w:r>
      <w:rPr>
        <w:sz w:val="20"/>
        <w:szCs w:val="20"/>
      </w:rPr>
      <w:t xml:space="preserve">Based on the </w:t>
    </w:r>
    <w:r w:rsidR="00F535D1"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 w:rsidR="00F535D1">
      <w:rPr>
        <w:sz w:val="20"/>
        <w:szCs w:val="20"/>
      </w:rPr>
      <w:t xml:space="preserve">template published </w:t>
    </w:r>
    <w:r w:rsidR="0077044E">
      <w:rPr>
        <w:sz w:val="20"/>
        <w:szCs w:val="20"/>
      </w:rPr>
      <w:t xml:space="preserve">September </w:t>
    </w:r>
    <w:r w:rsidR="001D2A32">
      <w:rPr>
        <w:sz w:val="20"/>
        <w:szCs w:val="20"/>
      </w:rPr>
      <w:t>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0141D6" w14:textId="77777777" w:rsidR="00C37C57" w:rsidRDefault="00C37C57">
      <w:r>
        <w:separator/>
      </w:r>
    </w:p>
  </w:footnote>
  <w:footnote w:type="continuationSeparator" w:id="0">
    <w:p w14:paraId="1737E0E0" w14:textId="77777777" w:rsidR="00C37C57" w:rsidRDefault="00C37C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C9614" w14:textId="30F516E5" w:rsidR="008349D7" w:rsidRPr="008349D7" w:rsidRDefault="00046421" w:rsidP="008349D7">
    <w:pPr>
      <w:pStyle w:val="Heading4"/>
    </w:pPr>
    <w:r>
      <w:t>3</w:t>
    </w:r>
    <w:r w:rsidRPr="00046421">
      <w:rPr>
        <w:vertAlign w:val="superscript"/>
      </w:rPr>
      <w:t>rd</w:t>
    </w:r>
    <w:r>
      <w:t xml:space="preserve"> Farnborough Scout Group </w:t>
    </w:r>
    <w:r w:rsidR="008349D7">
      <w:t xml:space="preserve">Risk </w:t>
    </w:r>
    <w:r>
      <w:t>A</w:t>
    </w:r>
    <w:r w:rsidR="00F535D1">
      <w:t>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2E16EA"/>
    <w:multiLevelType w:val="hybridMultilevel"/>
    <w:tmpl w:val="73C6F2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ECD1140"/>
    <w:multiLevelType w:val="hybridMultilevel"/>
    <w:tmpl w:val="E53261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2935453"/>
    <w:multiLevelType w:val="hybridMultilevel"/>
    <w:tmpl w:val="97EA53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21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6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E3E4EE6"/>
    <w:multiLevelType w:val="hybridMultilevel"/>
    <w:tmpl w:val="E18E9C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AB92919"/>
    <w:multiLevelType w:val="hybridMultilevel"/>
    <w:tmpl w:val="A9CECEC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3D574E"/>
    <w:multiLevelType w:val="hybridMultilevel"/>
    <w:tmpl w:val="E71E23A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0A4CA5"/>
    <w:multiLevelType w:val="hybridMultilevel"/>
    <w:tmpl w:val="4658314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6B1CF3"/>
    <w:multiLevelType w:val="hybridMultilevel"/>
    <w:tmpl w:val="98A45F6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5151455">
    <w:abstractNumId w:val="20"/>
  </w:num>
  <w:num w:numId="2" w16cid:durableId="1273971192">
    <w:abstractNumId w:val="25"/>
  </w:num>
  <w:num w:numId="3" w16cid:durableId="1097479659">
    <w:abstractNumId w:val="30"/>
  </w:num>
  <w:num w:numId="4" w16cid:durableId="1045300517">
    <w:abstractNumId w:val="16"/>
  </w:num>
  <w:num w:numId="5" w16cid:durableId="1653218616">
    <w:abstractNumId w:val="26"/>
  </w:num>
  <w:num w:numId="6" w16cid:durableId="721099750">
    <w:abstractNumId w:val="0"/>
  </w:num>
  <w:num w:numId="7" w16cid:durableId="1046754481">
    <w:abstractNumId w:val="1"/>
  </w:num>
  <w:num w:numId="8" w16cid:durableId="666055112">
    <w:abstractNumId w:val="2"/>
  </w:num>
  <w:num w:numId="9" w16cid:durableId="741412045">
    <w:abstractNumId w:val="3"/>
  </w:num>
  <w:num w:numId="10" w16cid:durableId="972059708">
    <w:abstractNumId w:val="8"/>
  </w:num>
  <w:num w:numId="11" w16cid:durableId="1249191030">
    <w:abstractNumId w:val="4"/>
  </w:num>
  <w:num w:numId="12" w16cid:durableId="1593009754">
    <w:abstractNumId w:val="5"/>
  </w:num>
  <w:num w:numId="13" w16cid:durableId="1513640728">
    <w:abstractNumId w:val="6"/>
  </w:num>
  <w:num w:numId="14" w16cid:durableId="430316612">
    <w:abstractNumId w:val="7"/>
  </w:num>
  <w:num w:numId="15" w16cid:durableId="1877232258">
    <w:abstractNumId w:val="9"/>
  </w:num>
  <w:num w:numId="16" w16cid:durableId="1322081029">
    <w:abstractNumId w:val="12"/>
  </w:num>
  <w:num w:numId="17" w16cid:durableId="610942217">
    <w:abstractNumId w:val="23"/>
  </w:num>
  <w:num w:numId="18" w16cid:durableId="563107132">
    <w:abstractNumId w:val="15"/>
  </w:num>
  <w:num w:numId="19" w16cid:durableId="2125078560">
    <w:abstractNumId w:val="38"/>
  </w:num>
  <w:num w:numId="20" w16cid:durableId="16741764">
    <w:abstractNumId w:val="33"/>
  </w:num>
  <w:num w:numId="21" w16cid:durableId="184249417">
    <w:abstractNumId w:val="40"/>
  </w:num>
  <w:num w:numId="22" w16cid:durableId="439448112">
    <w:abstractNumId w:val="31"/>
  </w:num>
  <w:num w:numId="23" w16cid:durableId="67122754">
    <w:abstractNumId w:val="13"/>
  </w:num>
  <w:num w:numId="24" w16cid:durableId="1399671924">
    <w:abstractNumId w:val="14"/>
  </w:num>
  <w:num w:numId="25" w16cid:durableId="1431899872">
    <w:abstractNumId w:val="27"/>
  </w:num>
  <w:num w:numId="26" w16cid:durableId="901215116">
    <w:abstractNumId w:val="22"/>
  </w:num>
  <w:num w:numId="27" w16cid:durableId="1377461105">
    <w:abstractNumId w:val="10"/>
  </w:num>
  <w:num w:numId="28" w16cid:durableId="35937024">
    <w:abstractNumId w:val="19"/>
  </w:num>
  <w:num w:numId="29" w16cid:durableId="1356078501">
    <w:abstractNumId w:val="24"/>
  </w:num>
  <w:num w:numId="30" w16cid:durableId="1279488776">
    <w:abstractNumId w:val="32"/>
  </w:num>
  <w:num w:numId="31" w16cid:durableId="1647197530">
    <w:abstractNumId w:val="36"/>
  </w:num>
  <w:num w:numId="32" w16cid:durableId="274211555">
    <w:abstractNumId w:val="34"/>
  </w:num>
  <w:num w:numId="33" w16cid:durableId="42877324">
    <w:abstractNumId w:val="21"/>
  </w:num>
  <w:num w:numId="34" w16cid:durableId="1606185096">
    <w:abstractNumId w:val="28"/>
  </w:num>
  <w:num w:numId="35" w16cid:durableId="1657874730">
    <w:abstractNumId w:val="18"/>
  </w:num>
  <w:num w:numId="36" w16cid:durableId="804662422">
    <w:abstractNumId w:val="25"/>
  </w:num>
  <w:num w:numId="37" w16cid:durableId="2113165163">
    <w:abstractNumId w:val="17"/>
  </w:num>
  <w:num w:numId="38" w16cid:durableId="97913258">
    <w:abstractNumId w:val="25"/>
  </w:num>
  <w:num w:numId="39" w16cid:durableId="48001606">
    <w:abstractNumId w:val="11"/>
  </w:num>
  <w:num w:numId="40" w16cid:durableId="680743679">
    <w:abstractNumId w:val="25"/>
  </w:num>
  <w:num w:numId="41" w16cid:durableId="733118273">
    <w:abstractNumId w:val="37"/>
  </w:num>
  <w:num w:numId="42" w16cid:durableId="1802336072">
    <w:abstractNumId w:val="29"/>
  </w:num>
  <w:num w:numId="43" w16cid:durableId="2138714585">
    <w:abstractNumId w:val="35"/>
  </w:num>
  <w:num w:numId="44" w16cid:durableId="1422219732">
    <w:abstractNumId w:val="39"/>
  </w:num>
  <w:num w:numId="45" w16cid:durableId="24453442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embedTrueTypeFonts/>
  <w:hideSpellingErrors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46421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2EA0"/>
    <w:rsid w:val="001327A0"/>
    <w:rsid w:val="00134916"/>
    <w:rsid w:val="00166993"/>
    <w:rsid w:val="001714D5"/>
    <w:rsid w:val="001B0E5A"/>
    <w:rsid w:val="001B69B6"/>
    <w:rsid w:val="001B6D1F"/>
    <w:rsid w:val="001C60E8"/>
    <w:rsid w:val="001D2A32"/>
    <w:rsid w:val="00201A76"/>
    <w:rsid w:val="002032A0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A4FD9"/>
    <w:rsid w:val="002C1ABD"/>
    <w:rsid w:val="002D1BF0"/>
    <w:rsid w:val="003043AE"/>
    <w:rsid w:val="0031006A"/>
    <w:rsid w:val="00312210"/>
    <w:rsid w:val="0031790E"/>
    <w:rsid w:val="0034438D"/>
    <w:rsid w:val="003550EE"/>
    <w:rsid w:val="0036051E"/>
    <w:rsid w:val="003741E1"/>
    <w:rsid w:val="00383932"/>
    <w:rsid w:val="003B4982"/>
    <w:rsid w:val="003C1889"/>
    <w:rsid w:val="003E0A04"/>
    <w:rsid w:val="00406854"/>
    <w:rsid w:val="00421FE7"/>
    <w:rsid w:val="00465843"/>
    <w:rsid w:val="00467139"/>
    <w:rsid w:val="0047668F"/>
    <w:rsid w:val="004900C8"/>
    <w:rsid w:val="004A0AEF"/>
    <w:rsid w:val="004C6902"/>
    <w:rsid w:val="004E1C74"/>
    <w:rsid w:val="004E31E2"/>
    <w:rsid w:val="004E37CB"/>
    <w:rsid w:val="004E768C"/>
    <w:rsid w:val="00526CDC"/>
    <w:rsid w:val="00537D6B"/>
    <w:rsid w:val="00542EBF"/>
    <w:rsid w:val="00551736"/>
    <w:rsid w:val="005549E0"/>
    <w:rsid w:val="00584D83"/>
    <w:rsid w:val="00591F70"/>
    <w:rsid w:val="005A0067"/>
    <w:rsid w:val="005C0CFD"/>
    <w:rsid w:val="005C37BD"/>
    <w:rsid w:val="005C3B4F"/>
    <w:rsid w:val="005C6E78"/>
    <w:rsid w:val="005E5C2E"/>
    <w:rsid w:val="005F2961"/>
    <w:rsid w:val="0060387A"/>
    <w:rsid w:val="00607312"/>
    <w:rsid w:val="00616451"/>
    <w:rsid w:val="00624EBA"/>
    <w:rsid w:val="00644EE7"/>
    <w:rsid w:val="00645998"/>
    <w:rsid w:val="00656BD1"/>
    <w:rsid w:val="0066293D"/>
    <w:rsid w:val="00681D40"/>
    <w:rsid w:val="006B2FFC"/>
    <w:rsid w:val="006D1569"/>
    <w:rsid w:val="006E4079"/>
    <w:rsid w:val="006E797F"/>
    <w:rsid w:val="006F5D9A"/>
    <w:rsid w:val="0071703B"/>
    <w:rsid w:val="00721886"/>
    <w:rsid w:val="00723D4F"/>
    <w:rsid w:val="00727452"/>
    <w:rsid w:val="00727784"/>
    <w:rsid w:val="007306C6"/>
    <w:rsid w:val="007427DF"/>
    <w:rsid w:val="00756C1A"/>
    <w:rsid w:val="007571A7"/>
    <w:rsid w:val="0077044E"/>
    <w:rsid w:val="00781101"/>
    <w:rsid w:val="007A49B1"/>
    <w:rsid w:val="007D59DA"/>
    <w:rsid w:val="007E2369"/>
    <w:rsid w:val="007E58C6"/>
    <w:rsid w:val="00814A8E"/>
    <w:rsid w:val="00832B4D"/>
    <w:rsid w:val="008349D7"/>
    <w:rsid w:val="008402C3"/>
    <w:rsid w:val="00844F5B"/>
    <w:rsid w:val="0084623F"/>
    <w:rsid w:val="00846EEA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334FC"/>
    <w:rsid w:val="00940728"/>
    <w:rsid w:val="00950FCF"/>
    <w:rsid w:val="00986207"/>
    <w:rsid w:val="00992CB2"/>
    <w:rsid w:val="00993843"/>
    <w:rsid w:val="009C077A"/>
    <w:rsid w:val="009C41BB"/>
    <w:rsid w:val="009F4294"/>
    <w:rsid w:val="009F46F0"/>
    <w:rsid w:val="00A177DF"/>
    <w:rsid w:val="00A17A3E"/>
    <w:rsid w:val="00A30463"/>
    <w:rsid w:val="00A56BF0"/>
    <w:rsid w:val="00A71D79"/>
    <w:rsid w:val="00A94D85"/>
    <w:rsid w:val="00A97619"/>
    <w:rsid w:val="00AA6C93"/>
    <w:rsid w:val="00AB03ED"/>
    <w:rsid w:val="00AB5D62"/>
    <w:rsid w:val="00AC4085"/>
    <w:rsid w:val="00B117A9"/>
    <w:rsid w:val="00B2380E"/>
    <w:rsid w:val="00B24CE0"/>
    <w:rsid w:val="00B349AE"/>
    <w:rsid w:val="00B370D3"/>
    <w:rsid w:val="00B437DB"/>
    <w:rsid w:val="00B461AD"/>
    <w:rsid w:val="00B51FB0"/>
    <w:rsid w:val="00B91396"/>
    <w:rsid w:val="00B95CCA"/>
    <w:rsid w:val="00BD428E"/>
    <w:rsid w:val="00BD70F5"/>
    <w:rsid w:val="00BF04FF"/>
    <w:rsid w:val="00BF288B"/>
    <w:rsid w:val="00BF7AEF"/>
    <w:rsid w:val="00C10E3A"/>
    <w:rsid w:val="00C26C18"/>
    <w:rsid w:val="00C37C57"/>
    <w:rsid w:val="00C432B5"/>
    <w:rsid w:val="00C43F0A"/>
    <w:rsid w:val="00C46720"/>
    <w:rsid w:val="00C468EE"/>
    <w:rsid w:val="00C517A0"/>
    <w:rsid w:val="00C629E3"/>
    <w:rsid w:val="00C810F1"/>
    <w:rsid w:val="00C94106"/>
    <w:rsid w:val="00C96203"/>
    <w:rsid w:val="00CA178F"/>
    <w:rsid w:val="00CA312A"/>
    <w:rsid w:val="00CB79E5"/>
    <w:rsid w:val="00CC1B7E"/>
    <w:rsid w:val="00CD04D1"/>
    <w:rsid w:val="00CE188D"/>
    <w:rsid w:val="00CE4424"/>
    <w:rsid w:val="00CE6505"/>
    <w:rsid w:val="00D217F6"/>
    <w:rsid w:val="00D456BB"/>
    <w:rsid w:val="00D769A4"/>
    <w:rsid w:val="00D83ACF"/>
    <w:rsid w:val="00D9530F"/>
    <w:rsid w:val="00D95E26"/>
    <w:rsid w:val="00DC3D43"/>
    <w:rsid w:val="00DD1A3A"/>
    <w:rsid w:val="00DD5A5C"/>
    <w:rsid w:val="00DF2583"/>
    <w:rsid w:val="00E0543B"/>
    <w:rsid w:val="00E13074"/>
    <w:rsid w:val="00E34FA4"/>
    <w:rsid w:val="00E427B3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35D1"/>
    <w:rsid w:val="00F56051"/>
    <w:rsid w:val="00F64801"/>
    <w:rsid w:val="00F65513"/>
    <w:rsid w:val="00F753E0"/>
    <w:rsid w:val="00F91EC6"/>
    <w:rsid w:val="00FB3B35"/>
    <w:rsid w:val="00FB55A6"/>
    <w:rsid w:val="00FB7114"/>
    <w:rsid w:val="00FC2CD9"/>
    <w:rsid w:val="00FC65CA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A177DF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D18F0F3-1169-4C96-A147-CFE26E73F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4</Pages>
  <Words>865</Words>
  <Characters>493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Iain Roy</cp:lastModifiedBy>
  <cp:revision>15</cp:revision>
  <cp:lastPrinted>2019-01-31T08:56:00Z</cp:lastPrinted>
  <dcterms:created xsi:type="dcterms:W3CDTF">2021-03-24T15:23:00Z</dcterms:created>
  <dcterms:modified xsi:type="dcterms:W3CDTF">2022-09-06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